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9ad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f81e2b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75709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58:49Z</dcterms:created>
  <dcterms:modified xsi:type="dcterms:W3CDTF">2022-01-19T22:58:49Z</dcterms:modified>
</cp:coreProperties>
</file>